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13FBD" w14:textId="109F89F5" w:rsidR="00545966" w:rsidRPr="00545966" w:rsidRDefault="00545966" w:rsidP="00545966">
      <w:pPr>
        <w:widowControl/>
        <w:wordWrap/>
        <w:autoSpaceDE/>
        <w:autoSpaceDN/>
        <w:spacing w:after="0" w:line="480" w:lineRule="auto"/>
        <w:jc w:val="center"/>
        <w:rPr>
          <w:rFonts w:eastAsiaTheme="minorHAnsi" w:cs="굴림"/>
          <w:kern w:val="0"/>
          <w:sz w:val="28"/>
          <w:szCs w:val="28"/>
        </w:rPr>
      </w:pPr>
      <w:bookmarkStart w:id="0" w:name="_GoBack"/>
      <w:bookmarkEnd w:id="0"/>
      <w:r w:rsidRPr="00545966">
        <w:rPr>
          <w:rFonts w:eastAsiaTheme="minorHAnsi" w:cs="Arial"/>
          <w:b/>
          <w:bCs/>
          <w:color w:val="333333"/>
          <w:kern w:val="0"/>
          <w:sz w:val="28"/>
          <w:szCs w:val="28"/>
        </w:rPr>
        <w:t>제46회 프랑스어문학과 원어연극 기획 신청서</w:t>
      </w:r>
    </w:p>
    <w:p w14:paraId="7116ED54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333333"/>
          <w:kern w:val="0"/>
          <w:szCs w:val="20"/>
        </w:rPr>
        <w:t>지원자 모두 작성해주시기 바랍니다. </w:t>
      </w:r>
    </w:p>
    <w:p w14:paraId="179BAE26" w14:textId="4F2319BF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333333"/>
          <w:kern w:val="0"/>
          <w:szCs w:val="20"/>
        </w:rPr>
        <w:t>파란색으로 작성된 예시는 지우고 제출바랍니다.</w:t>
      </w:r>
      <w:r>
        <w:rPr>
          <w:rFonts w:eastAsiaTheme="minorHAnsi" w:cs="Arial"/>
          <w:color w:val="333333"/>
          <w:kern w:val="0"/>
          <w:szCs w:val="20"/>
        </w:rPr>
        <w:t xml:space="preserve"> (</w:t>
      </w:r>
      <w:r>
        <w:rPr>
          <w:rFonts w:eastAsiaTheme="minorHAnsi" w:cs="Arial" w:hint="eastAsia"/>
          <w:color w:val="333333"/>
          <w:kern w:val="0"/>
          <w:szCs w:val="20"/>
        </w:rPr>
        <w:t>맑은 고딕,</w:t>
      </w:r>
      <w:r>
        <w:rPr>
          <w:rFonts w:eastAsiaTheme="minorHAnsi" w:cs="Arial"/>
          <w:color w:val="333333"/>
          <w:kern w:val="0"/>
          <w:szCs w:val="20"/>
        </w:rPr>
        <w:t xml:space="preserve"> 10pt)</w:t>
      </w:r>
    </w:p>
    <w:p w14:paraId="4A749A62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76536C61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1. 학번/학과/성명/졸업예정년도 </w:t>
      </w:r>
    </w:p>
    <w:p w14:paraId="7971A9B7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예) </w:t>
      </w:r>
    </w:p>
    <w:p w14:paraId="1888C1A7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2021123456/프랑스어문학과/김프문/2025년 (공동기획)</w:t>
      </w:r>
    </w:p>
    <w:p w14:paraId="5179D3FF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2022123456/프랑스어문학과/김연극/2026년 (공동기획)</w:t>
      </w:r>
    </w:p>
    <w:p w14:paraId="49C6BD8B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674441C4" w14:textId="3BAE3A16" w:rsid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Arial"/>
          <w:b/>
          <w:bCs/>
          <w:color w:val="333333"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2. 프랑스어 실력 (DELF 등 자격증 취득 현황/없을 시 스스로 생각하는 프랑스어 수준</w:t>
      </w:r>
      <w:r w:rsidR="003B67F0">
        <w:rPr>
          <w:rFonts w:eastAsiaTheme="minorHAnsi" w:cs="Arial" w:hint="eastAsia"/>
          <w:b/>
          <w:bCs/>
          <w:color w:val="333333"/>
          <w:kern w:val="0"/>
          <w:sz w:val="21"/>
          <w:szCs w:val="21"/>
        </w:rPr>
        <w:t>)</w:t>
      </w:r>
    </w:p>
    <w:p w14:paraId="68626A84" w14:textId="09E9BEAA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 w:val="21"/>
          <w:szCs w:val="21"/>
        </w:rPr>
      </w:pPr>
      <w:r w:rsidRPr="00545966">
        <w:rPr>
          <w:rFonts w:eastAsiaTheme="minorHAnsi" w:cs="Arial"/>
          <w:color w:val="4A86E8"/>
          <w:kern w:val="0"/>
          <w:sz w:val="21"/>
          <w:szCs w:val="21"/>
        </w:rPr>
        <w:t>예)</w:t>
      </w:r>
    </w:p>
    <w:p w14:paraId="229D2ECF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프문: DELF B2 취득</w:t>
      </w:r>
    </w:p>
    <w:p w14:paraId="03198169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연극: DELF B1-B2 수준</w:t>
      </w:r>
    </w:p>
    <w:p w14:paraId="04865431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30589460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3. 23년 하반기 및 24년 1~3월 일정 (3월 상연 기준)</w:t>
      </w:r>
    </w:p>
    <w:p w14:paraId="5140F6AA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예)</w:t>
      </w:r>
    </w:p>
    <w:p w14:paraId="4443B382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프문: 화/목 정기 아르바이트, 23-2학기 휴학 예정</w:t>
      </w:r>
    </w:p>
    <w:p w14:paraId="744A58FE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  <w:r w:rsidRPr="00545966">
        <w:rPr>
          <w:rFonts w:eastAsiaTheme="minorHAnsi" w:cs="Arial"/>
          <w:color w:val="4A86E8"/>
          <w:kern w:val="0"/>
          <w:szCs w:val="20"/>
        </w:rPr>
        <w:t>김연극: 24년 2월 해외여행 예정</w:t>
      </w:r>
    </w:p>
    <w:p w14:paraId="6344EF26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66976DC7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4. 프랑스어문학과 원어연극 및 기타 교외 공연예술 관련 활동 경험 (평소 공연예술 관련한 관심사)</w:t>
      </w:r>
    </w:p>
    <w:p w14:paraId="5A5B577D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7D383B56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5. 기획 활동 및 리더십 경험 (학생회, 학회, 동아리, 프로젝트 경험 등)</w:t>
      </w:r>
    </w:p>
    <w:p w14:paraId="714945C7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kern w:val="0"/>
          <w:szCs w:val="20"/>
        </w:rPr>
      </w:pPr>
    </w:p>
    <w:p w14:paraId="2306E718" w14:textId="77777777" w:rsidR="00545966" w:rsidRPr="00545966" w:rsidRDefault="00545966" w:rsidP="00545966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b/>
          <w:bCs/>
          <w:kern w:val="0"/>
          <w:sz w:val="21"/>
          <w:szCs w:val="21"/>
        </w:rPr>
      </w:pPr>
      <w:r w:rsidRPr="00545966">
        <w:rPr>
          <w:rFonts w:eastAsiaTheme="minorHAnsi" w:cs="Arial"/>
          <w:b/>
          <w:bCs/>
          <w:color w:val="333333"/>
          <w:kern w:val="0"/>
          <w:sz w:val="21"/>
          <w:szCs w:val="21"/>
        </w:rPr>
        <w:t>6. 지원동기 및 연극 기획에 대한 비전과 계획</w:t>
      </w:r>
    </w:p>
    <w:p w14:paraId="6CEFEE65" w14:textId="77777777" w:rsidR="00945053" w:rsidRPr="00545966" w:rsidRDefault="00945053">
      <w:pPr>
        <w:rPr>
          <w:rFonts w:eastAsiaTheme="minorHAnsi"/>
          <w:szCs w:val="20"/>
        </w:rPr>
      </w:pPr>
    </w:p>
    <w:sectPr w:rsidR="00945053" w:rsidRPr="0054596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86AE54" w14:textId="77777777" w:rsidR="00BF1E91" w:rsidRDefault="00BF1E91" w:rsidP="003B67F0">
      <w:pPr>
        <w:spacing w:after="0" w:line="240" w:lineRule="auto"/>
      </w:pPr>
      <w:r>
        <w:separator/>
      </w:r>
    </w:p>
  </w:endnote>
  <w:endnote w:type="continuationSeparator" w:id="0">
    <w:p w14:paraId="47F7D47D" w14:textId="77777777" w:rsidR="00BF1E91" w:rsidRDefault="00BF1E91" w:rsidP="003B6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95D17" w14:textId="77777777" w:rsidR="00BF1E91" w:rsidRDefault="00BF1E91" w:rsidP="003B67F0">
      <w:pPr>
        <w:spacing w:after="0" w:line="240" w:lineRule="auto"/>
      </w:pPr>
      <w:r>
        <w:separator/>
      </w:r>
    </w:p>
  </w:footnote>
  <w:footnote w:type="continuationSeparator" w:id="0">
    <w:p w14:paraId="2B5CB6D8" w14:textId="77777777" w:rsidR="00BF1E91" w:rsidRDefault="00BF1E91" w:rsidP="003B67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wMDcwNTAzNzS0MLdU0lEKTi0uzszPAykwqgUAs8rZXywAAAA="/>
  </w:docVars>
  <w:rsids>
    <w:rsidRoot w:val="00545966"/>
    <w:rsid w:val="003B67F0"/>
    <w:rsid w:val="00545966"/>
    <w:rsid w:val="00945053"/>
    <w:rsid w:val="00BB21FF"/>
    <w:rsid w:val="00BF1E91"/>
    <w:rsid w:val="00F3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4120E7"/>
  <w15:chartTrackingRefBased/>
  <w15:docId w15:val="{1521F641-A517-4B53-8A74-C34B6E952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4596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3B67F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3B67F0"/>
  </w:style>
  <w:style w:type="paragraph" w:styleId="a5">
    <w:name w:val="footer"/>
    <w:basedOn w:val="a"/>
    <w:link w:val="Char0"/>
    <w:uiPriority w:val="99"/>
    <w:unhideWhenUsed/>
    <w:rsid w:val="003B67F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3B67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송희</dc:creator>
  <cp:keywords/>
  <dc:description/>
  <cp:lastModifiedBy>정은채</cp:lastModifiedBy>
  <cp:revision>2</cp:revision>
  <dcterms:created xsi:type="dcterms:W3CDTF">2023-08-19T03:12:00Z</dcterms:created>
  <dcterms:modified xsi:type="dcterms:W3CDTF">2023-08-19T03:12:00Z</dcterms:modified>
</cp:coreProperties>
</file>